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BE43F" w14:textId="77777777" w:rsidR="007B0DAC" w:rsidRPr="0060186C" w:rsidRDefault="004D4D4C" w:rsidP="0060186C">
      <w:pPr>
        <w:pStyle w:val="Heading1"/>
        <w:spacing w:line="480" w:lineRule="auto"/>
        <w:rPr>
          <w:rFonts w:ascii="Times New Roman" w:hAnsi="Times New Roman" w:cs="Times New Roman"/>
          <w:color w:val="000000" w:themeColor="text1"/>
        </w:rPr>
      </w:pPr>
      <w:bookmarkStart w:id="0" w:name="supplementary-material"/>
      <w:r w:rsidRPr="0060186C">
        <w:rPr>
          <w:rFonts w:ascii="Times New Roman" w:hAnsi="Times New Roman" w:cs="Times New Roman"/>
          <w:color w:val="000000" w:themeColor="text1"/>
        </w:rPr>
        <w:t>Supplementary Material</w:t>
      </w:r>
    </w:p>
    <w:p w14:paraId="3D8BE440"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1" w:name="X88173a95b0409d8ede3cd1a1b7836d0d0536037"/>
      <w:r w:rsidRPr="0060186C">
        <w:rPr>
          <w:rFonts w:ascii="Times New Roman" w:hAnsi="Times New Roman" w:cs="Times New Roman"/>
          <w:color w:val="000000" w:themeColor="text1"/>
        </w:rPr>
        <w:t>Effects of treatments on numerical discrimination using the estimates and the raw data</w:t>
      </w:r>
    </w:p>
    <w:p w14:paraId="3D8BE441"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B0DAC" w:rsidRPr="006A6AD1" w14:paraId="3D8BE445"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2"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D8BE4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r>
      <w:tr w:rsidR="007B0DAC" w:rsidRPr="006A6AD1" w14:paraId="3D8BE44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r>
      <w:tr w:rsidR="007B0DAC" w:rsidRPr="006A6AD1" w14:paraId="3D8BE453"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1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91 , 49.15]</w:t>
            </w:r>
          </w:p>
        </w:tc>
      </w:tr>
      <w:tr w:rsidR="007B0DAC" w:rsidRPr="006A6AD1" w14:paraId="3D8BE4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45 , 33.19]</w:t>
            </w:r>
          </w:p>
        </w:tc>
      </w:tr>
      <w:tr w:rsidR="007B0DAC" w:rsidRPr="006A6AD1" w14:paraId="3D8BE46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21 , 27.67]</w:t>
            </w:r>
          </w:p>
        </w:tc>
      </w:tr>
      <w:tr w:rsidR="007B0DAC" w:rsidRPr="006A6AD1" w14:paraId="3D8BE468"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6 , 34.7]</w:t>
            </w:r>
          </w:p>
        </w:tc>
      </w:tr>
      <w:tr w:rsidR="007B0DAC" w:rsidRPr="006A6AD1" w14:paraId="3D8BE46F"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0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81 , 19.92]</w:t>
            </w:r>
          </w:p>
        </w:tc>
      </w:tr>
      <w:tr w:rsidR="007B0DAC" w:rsidRPr="006A6AD1" w14:paraId="3D8BE47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1"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82 , 36.75]</w:t>
            </w:r>
          </w:p>
        </w:tc>
      </w:tr>
      <w:tr w:rsidR="007B0DAC" w:rsidRPr="006A6AD1" w14:paraId="3D8BE47D"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 , 0.9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7 , 69.13]</w:t>
            </w:r>
          </w:p>
        </w:tc>
      </w:tr>
      <w:tr w:rsidR="007B0DAC" w:rsidRPr="006A6AD1" w14:paraId="3D8BE484"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7E"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7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2 , 31.1]</w:t>
            </w:r>
          </w:p>
        </w:tc>
      </w:tr>
      <w:tr w:rsidR="007B0DAC" w:rsidRPr="006A6AD1" w14:paraId="3D8BE48B"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6 , 52.01]</w:t>
            </w:r>
          </w:p>
        </w:tc>
      </w:tr>
      <w:tr w:rsidR="007B0DAC" w:rsidRPr="006A6AD1" w14:paraId="3D8BE4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3 , 33.33]</w:t>
            </w:r>
          </w:p>
        </w:tc>
      </w:tr>
      <w:tr w:rsidR="007B0DAC" w:rsidRPr="006A6AD1" w14:paraId="3D8BE499"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24 , 29.69]</w:t>
            </w:r>
          </w:p>
        </w:tc>
      </w:tr>
      <w:tr w:rsidR="007B0DAC" w:rsidRPr="006A6AD1" w14:paraId="3D8BE4A0"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A"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 ,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84 , 48.84]</w:t>
            </w:r>
          </w:p>
        </w:tc>
      </w:tr>
      <w:tr w:rsidR="007B0DAC" w:rsidRPr="006A6AD1" w14:paraId="3D8BE4A7"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7 , 29.89]</w:t>
            </w:r>
          </w:p>
        </w:tc>
      </w:tr>
      <w:tr w:rsidR="007B0DAC" w:rsidRPr="006A6AD1" w14:paraId="3D8BE4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9"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07 , 65.02]</w:t>
            </w:r>
          </w:p>
        </w:tc>
      </w:tr>
      <w:tr w:rsidR="007B0DAC" w:rsidRPr="006A6AD1" w14:paraId="3D8BE4B5"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74 , 41.1]</w:t>
            </w:r>
          </w:p>
        </w:tc>
      </w:tr>
      <w:tr w:rsidR="007B0DAC" w:rsidRPr="006A6AD1" w14:paraId="3D8BE4BC"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6"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24 , 10.98]</w:t>
            </w:r>
          </w:p>
        </w:tc>
      </w:tr>
      <w:tr w:rsidR="007B0DAC" w:rsidRPr="006A6AD1" w14:paraId="3D8BE4C3"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88 , 8.74]</w:t>
            </w:r>
          </w:p>
        </w:tc>
      </w:tr>
      <w:tr w:rsidR="007B0DAC" w:rsidRPr="006A6AD1" w14:paraId="3D8BE4C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61 , 60.79]</w:t>
            </w:r>
          </w:p>
        </w:tc>
      </w:tr>
      <w:tr w:rsidR="007B0DAC" w:rsidRPr="006A6AD1" w14:paraId="3D8BE4D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08 , 25.32]</w:t>
            </w:r>
          </w:p>
        </w:tc>
      </w:tr>
      <w:tr w:rsidR="007B0DAC" w:rsidRPr="006A6AD1" w14:paraId="3D8BE4D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6.97 , 53.41]</w:t>
            </w:r>
          </w:p>
        </w:tc>
      </w:tr>
    </w:tbl>
    <w:p w14:paraId="3D8BE4D9" w14:textId="5777768E" w:rsidR="007B0DAC" w:rsidRPr="006A6AD1" w:rsidRDefault="007B0DAC">
      <w:pPr>
        <w:pStyle w:val="BodyText"/>
        <w:rPr>
          <w:rFonts w:ascii="Times New Roman" w:hAnsi="Times New Roman" w:cs="Times New Roman"/>
        </w:rPr>
      </w:pPr>
    </w:p>
    <w:bookmarkEnd w:id="2"/>
    <w:p w14:paraId="3D8BE4D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DAC" w:rsidRPr="006A6AD1" w14:paraId="3D8BE4DE"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3"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7B0DAC" w:rsidRPr="006A6AD1" w14:paraId="3D8BE4E6"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4E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Hot-Control (n </w:t>
            </w:r>
            <w:r w:rsidRPr="006A6AD1">
              <w:rPr>
                <w:rFonts w:ascii="Times New Roman" w:eastAsia="Helvetica" w:hAnsi="Times New Roman" w:cs="Times New Roman"/>
                <w:color w:val="000000"/>
                <w:sz w:val="20"/>
                <w:szCs w:val="20"/>
              </w:rPr>
              <w:lastRenderedPageBreak/>
              <w:t>=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595.5</w:t>
            </w:r>
            <w:r w:rsidRPr="006A6AD1">
              <w:rPr>
                <w:rFonts w:ascii="Times New Roman" w:eastAsia="Helvetica" w:hAnsi="Times New Roman" w:cs="Times New Roman"/>
                <w:color w:val="000000"/>
                <w:sz w:val="20"/>
                <w:szCs w:val="20"/>
              </w:rPr>
              <w:br/>
              <w:t xml:space="preserve">[55.88 , </w:t>
            </w:r>
            <w:r w:rsidRPr="006A6AD1">
              <w:rPr>
                <w:rFonts w:ascii="Times New Roman" w:eastAsia="Helvetica" w:hAnsi="Times New Roman" w:cs="Times New Roman"/>
                <w:color w:val="000000"/>
                <w:sz w:val="20"/>
                <w:szCs w:val="20"/>
              </w:rPr>
              <w:lastRenderedPageBreak/>
              <w:t>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721.25</w:t>
            </w:r>
            <w:r w:rsidRPr="006A6AD1">
              <w:rPr>
                <w:rFonts w:ascii="Times New Roman" w:eastAsia="Helvetica" w:hAnsi="Times New Roman" w:cs="Times New Roman"/>
                <w:color w:val="000000"/>
                <w:sz w:val="20"/>
                <w:szCs w:val="20"/>
              </w:rPr>
              <w:br/>
              <w:t xml:space="preserve">[192.5 , </w:t>
            </w:r>
            <w:r w:rsidRPr="006A6AD1">
              <w:rPr>
                <w:rFonts w:ascii="Times New Roman" w:eastAsia="Helvetica" w:hAnsi="Times New Roman" w:cs="Times New Roman"/>
                <w:color w:val="000000"/>
                <w:sz w:val="20"/>
                <w:szCs w:val="20"/>
              </w:rPr>
              <w:lastRenderedPageBreak/>
              <w:t>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622.8</w:t>
            </w:r>
            <w:r w:rsidRPr="006A6AD1">
              <w:rPr>
                <w:rFonts w:ascii="Times New Roman" w:eastAsia="Helvetica" w:hAnsi="Times New Roman" w:cs="Times New Roman"/>
                <w:color w:val="000000"/>
                <w:sz w:val="20"/>
                <w:szCs w:val="20"/>
              </w:rPr>
              <w:br/>
              <w:t xml:space="preserve">[74.23 , </w:t>
            </w:r>
            <w:r w:rsidRPr="006A6AD1">
              <w:rPr>
                <w:rFonts w:ascii="Times New Roman" w:eastAsia="Helvetica" w:hAnsi="Times New Roman" w:cs="Times New Roman"/>
                <w:color w:val="000000"/>
                <w:sz w:val="20"/>
                <w:szCs w:val="20"/>
              </w:rPr>
              <w:lastRenderedPageBreak/>
              <w:t>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666.35</w:t>
            </w:r>
            <w:r w:rsidRPr="006A6AD1">
              <w:rPr>
                <w:rFonts w:ascii="Times New Roman" w:eastAsia="Helvetica" w:hAnsi="Times New Roman" w:cs="Times New Roman"/>
                <w:color w:val="000000"/>
                <w:sz w:val="20"/>
                <w:szCs w:val="20"/>
              </w:rPr>
              <w:br/>
              <w:t xml:space="preserve">[84.63 , </w:t>
            </w:r>
            <w:r w:rsidRPr="006A6AD1">
              <w:rPr>
                <w:rFonts w:ascii="Times New Roman" w:eastAsia="Helvetica" w:hAnsi="Times New Roman" w:cs="Times New Roman"/>
                <w:color w:val="000000"/>
                <w:sz w:val="20"/>
                <w:szCs w:val="20"/>
              </w:rPr>
              <w:lastRenderedPageBreak/>
              <w:t>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742.2</w:t>
            </w:r>
            <w:r w:rsidRPr="006A6AD1">
              <w:rPr>
                <w:rFonts w:ascii="Times New Roman" w:eastAsia="Helvetica" w:hAnsi="Times New Roman" w:cs="Times New Roman"/>
                <w:color w:val="000000"/>
                <w:sz w:val="20"/>
                <w:szCs w:val="20"/>
              </w:rPr>
              <w:br/>
              <w:t xml:space="preserve">[71.33 , </w:t>
            </w:r>
            <w:r w:rsidRPr="006A6AD1">
              <w:rPr>
                <w:rFonts w:ascii="Times New Roman" w:eastAsia="Helvetica" w:hAnsi="Times New Roman" w:cs="Times New Roman"/>
                <w:color w:val="000000"/>
                <w:sz w:val="20"/>
                <w:szCs w:val="20"/>
              </w:rPr>
              <w:lastRenderedPageBreak/>
              <w:t>2344.85]</w:t>
            </w:r>
          </w:p>
        </w:tc>
      </w:tr>
      <w:tr w:rsidR="007B0DAC" w:rsidRPr="006A6AD1" w14:paraId="3D8BE4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5.7</w:t>
            </w:r>
            <w:r w:rsidRPr="006A6AD1">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1.5</w:t>
            </w:r>
            <w:r w:rsidRPr="006A6AD1">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2.4</w:t>
            </w:r>
            <w:r w:rsidRPr="006A6AD1">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0.9</w:t>
            </w:r>
            <w:r w:rsidRPr="006A6AD1">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60.25</w:t>
            </w:r>
            <w:r w:rsidRPr="006A6AD1">
              <w:rPr>
                <w:rFonts w:ascii="Times New Roman" w:eastAsia="Helvetica" w:hAnsi="Times New Roman" w:cs="Times New Roman"/>
                <w:color w:val="000000"/>
                <w:sz w:val="20"/>
                <w:szCs w:val="20"/>
              </w:rPr>
              <w:br/>
              <w:t>[145.43 , 6131.73]</w:t>
            </w:r>
          </w:p>
        </w:tc>
      </w:tr>
      <w:tr w:rsidR="007B0DAC" w:rsidRPr="006A6AD1" w14:paraId="3D8BE4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35</w:t>
            </w:r>
            <w:r w:rsidRPr="006A6AD1">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9.95</w:t>
            </w:r>
            <w:r w:rsidRPr="006A6AD1">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0.5</w:t>
            </w:r>
            <w:r w:rsidRPr="006A6AD1">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5</w:t>
            </w:r>
            <w:r w:rsidRPr="006A6AD1">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1.15</w:t>
            </w:r>
            <w:r w:rsidRPr="006A6AD1">
              <w:rPr>
                <w:rFonts w:ascii="Times New Roman" w:eastAsia="Helvetica" w:hAnsi="Times New Roman" w:cs="Times New Roman"/>
                <w:color w:val="000000"/>
                <w:sz w:val="20"/>
                <w:szCs w:val="20"/>
              </w:rPr>
              <w:br/>
              <w:t>[24.63 , 1915.57]</w:t>
            </w:r>
          </w:p>
        </w:tc>
      </w:tr>
      <w:tr w:rsidR="007B0DAC" w:rsidRPr="006A6AD1" w14:paraId="3D8BE50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F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0.25</w:t>
            </w:r>
            <w:r w:rsidRPr="006A6AD1">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0.3</w:t>
            </w:r>
            <w:r w:rsidRPr="006A6AD1">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r w:rsidRPr="006A6AD1">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62.15</w:t>
            </w:r>
            <w:r w:rsidRPr="006A6AD1">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1.05</w:t>
            </w:r>
            <w:r w:rsidRPr="006A6AD1">
              <w:rPr>
                <w:rFonts w:ascii="Times New Roman" w:eastAsia="Helvetica" w:hAnsi="Times New Roman" w:cs="Times New Roman"/>
                <w:color w:val="000000"/>
                <w:sz w:val="20"/>
                <w:szCs w:val="20"/>
              </w:rPr>
              <w:br/>
              <w:t>[19.88 , 4106.82]</w:t>
            </w:r>
          </w:p>
        </w:tc>
      </w:tr>
      <w:tr w:rsidR="007B0DAC" w:rsidRPr="006A6AD1" w14:paraId="3D8BE50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r>
      <w:tr w:rsidR="007B0DAC" w:rsidRPr="006A6AD1" w14:paraId="3D8BE51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r>
      <w:tr w:rsidR="007B0DAC" w:rsidRPr="006A6AD1" w14:paraId="3D8BE51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r>
      <w:tr w:rsidR="007B0DAC" w:rsidRPr="006A6AD1" w14:paraId="3D8BE52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1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r>
      <w:tr w:rsidR="007B0DAC" w:rsidRPr="006A6AD1" w14:paraId="3D8BE52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w:t>
            </w:r>
            <w:r w:rsidRPr="006A6AD1">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w:t>
            </w:r>
            <w:r w:rsidRPr="006A6AD1">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w:t>
            </w:r>
            <w:r w:rsidRPr="006A6AD1">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w:t>
            </w:r>
            <w:r w:rsidRPr="006A6AD1">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05</w:t>
            </w:r>
            <w:r w:rsidRPr="006A6AD1">
              <w:rPr>
                <w:rFonts w:ascii="Times New Roman" w:eastAsia="Helvetica" w:hAnsi="Times New Roman" w:cs="Times New Roman"/>
                <w:color w:val="000000"/>
                <w:sz w:val="20"/>
                <w:szCs w:val="20"/>
              </w:rPr>
              <w:br/>
              <w:t>[-186.6 , 228.85]</w:t>
            </w:r>
          </w:p>
        </w:tc>
      </w:tr>
      <w:tr w:rsidR="007B0DAC" w:rsidRPr="006A6AD1" w14:paraId="3D8BE53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1</w:t>
            </w:r>
            <w:r w:rsidRPr="006A6AD1">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65</w:t>
            </w:r>
            <w:r w:rsidRPr="006A6AD1">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4</w:t>
            </w:r>
            <w:r w:rsidRPr="006A6AD1">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8</w:t>
            </w:r>
            <w:r w:rsidRPr="006A6AD1">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1</w:t>
            </w:r>
            <w:r w:rsidRPr="006A6AD1">
              <w:rPr>
                <w:rFonts w:ascii="Times New Roman" w:eastAsia="Helvetica" w:hAnsi="Times New Roman" w:cs="Times New Roman"/>
                <w:color w:val="000000"/>
                <w:sz w:val="20"/>
                <w:szCs w:val="20"/>
              </w:rPr>
              <w:br/>
              <w:t>[-148 , 84.4]</w:t>
            </w:r>
          </w:p>
        </w:tc>
      </w:tr>
      <w:tr w:rsidR="007B0DAC" w:rsidRPr="006A6AD1" w14:paraId="3D8BE5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5</w:t>
            </w:r>
            <w:r w:rsidRPr="006A6AD1">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w:t>
            </w:r>
            <w:r w:rsidRPr="006A6AD1">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5</w:t>
            </w:r>
            <w:r w:rsidRPr="006A6AD1">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25</w:t>
            </w:r>
            <w:r w:rsidRPr="006A6AD1">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55</w:t>
            </w:r>
            <w:r w:rsidRPr="006A6AD1">
              <w:rPr>
                <w:rFonts w:ascii="Times New Roman" w:eastAsia="Helvetica" w:hAnsi="Times New Roman" w:cs="Times New Roman"/>
                <w:color w:val="000000"/>
                <w:sz w:val="20"/>
                <w:szCs w:val="20"/>
              </w:rPr>
              <w:br/>
              <w:t>[-101 , 164.22]</w:t>
            </w:r>
          </w:p>
        </w:tc>
      </w:tr>
      <w:tr w:rsidR="007B0DAC" w:rsidRPr="006A6AD1" w14:paraId="3D8BE546"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3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w:t>
            </w:r>
            <w:r w:rsidRPr="006A6AD1">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5</w:t>
            </w:r>
            <w:r w:rsidRPr="006A6AD1">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r w:rsidRPr="006A6AD1">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w:t>
            </w:r>
            <w:r w:rsidRPr="006A6AD1">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4</w:t>
            </w:r>
            <w:r w:rsidRPr="006A6AD1">
              <w:rPr>
                <w:rFonts w:ascii="Times New Roman" w:eastAsia="Helvetica" w:hAnsi="Times New Roman" w:cs="Times New Roman"/>
                <w:color w:val="000000"/>
                <w:sz w:val="20"/>
                <w:szCs w:val="20"/>
              </w:rPr>
              <w:br/>
              <w:t>[-182.8 , 74.95]</w:t>
            </w:r>
          </w:p>
        </w:tc>
      </w:tr>
    </w:tbl>
    <w:p w14:paraId="3D8BE547" w14:textId="0183CA23" w:rsidR="007B0DAC" w:rsidRPr="006A6AD1" w:rsidRDefault="007B0DAC">
      <w:pPr>
        <w:pStyle w:val="BodyText"/>
        <w:rPr>
          <w:rFonts w:ascii="Times New Roman" w:hAnsi="Times New Roman" w:cs="Times New Roman"/>
        </w:rPr>
      </w:pPr>
    </w:p>
    <w:bookmarkEnd w:id="3"/>
    <w:p w14:paraId="3D8BE548"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549"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4" w:name="model-results"/>
      <w:bookmarkEnd w:id="1"/>
      <w:r w:rsidRPr="0060186C">
        <w:rPr>
          <w:rFonts w:ascii="Times New Roman" w:hAnsi="Times New Roman" w:cs="Times New Roman"/>
          <w:color w:val="000000" w:themeColor="text1"/>
        </w:rPr>
        <w:lastRenderedPageBreak/>
        <w:t>Model results</w:t>
      </w:r>
    </w:p>
    <w:p w14:paraId="3D8BE54A"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55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5" w:name="tbl-summary_lat"/>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55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71.87</w:t>
            </w:r>
          </w:p>
        </w:tc>
      </w:tr>
      <w:tr w:rsidR="007B0DAC" w:rsidRPr="006A6AD1" w14:paraId="3D8BE56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9.68</w:t>
            </w:r>
          </w:p>
        </w:tc>
      </w:tr>
      <w:tr w:rsidR="007B0DAC" w:rsidRPr="006A6AD1" w14:paraId="3D8BE57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779.16</w:t>
            </w:r>
          </w:p>
        </w:tc>
      </w:tr>
      <w:tr w:rsidR="007B0DAC" w:rsidRPr="006A6AD1" w14:paraId="3D8BE57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99.56</w:t>
            </w:r>
          </w:p>
        </w:tc>
      </w:tr>
      <w:tr w:rsidR="007B0DAC" w:rsidRPr="006A6AD1" w14:paraId="3D8BE58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3.94</w:t>
            </w:r>
          </w:p>
        </w:tc>
      </w:tr>
      <w:tr w:rsidR="007B0DAC" w:rsidRPr="006A6AD1" w14:paraId="3D8BE59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68.22</w:t>
            </w:r>
          </w:p>
        </w:tc>
      </w:tr>
      <w:tr w:rsidR="007B0DAC" w:rsidRPr="006A6AD1" w14:paraId="3D8BE59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60.76</w:t>
            </w:r>
          </w:p>
        </w:tc>
      </w:tr>
      <w:tr w:rsidR="007B0DAC" w:rsidRPr="006A6AD1" w14:paraId="3D8BE5A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9.40</w:t>
            </w:r>
          </w:p>
        </w:tc>
      </w:tr>
      <w:tr w:rsidR="007B0DAC" w:rsidRPr="006A6AD1" w14:paraId="3D8BE5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4.75</w:t>
            </w:r>
          </w:p>
        </w:tc>
      </w:tr>
      <w:tr w:rsidR="007B0DAC" w:rsidRPr="006A6AD1" w14:paraId="3D8BE5B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61</w:t>
            </w:r>
          </w:p>
        </w:tc>
      </w:tr>
      <w:tr w:rsidR="007B0DAC" w:rsidRPr="006A6AD1" w14:paraId="3D8BE5C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5.85</w:t>
            </w:r>
          </w:p>
        </w:tc>
      </w:tr>
      <w:tr w:rsidR="007B0DAC" w:rsidRPr="006A6AD1" w14:paraId="3D8BE5C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473.31</w:t>
            </w:r>
          </w:p>
        </w:tc>
      </w:tr>
      <w:tr w:rsidR="007B0DAC" w:rsidRPr="006A6AD1" w14:paraId="3D8BE5D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70.16</w:t>
            </w:r>
          </w:p>
        </w:tc>
      </w:tr>
      <w:tr w:rsidR="007B0DAC" w:rsidRPr="006A6AD1" w14:paraId="3D8BE5E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15.18</w:t>
            </w:r>
          </w:p>
        </w:tc>
      </w:tr>
      <w:tr w:rsidR="007B0DAC" w:rsidRPr="006A6AD1" w14:paraId="3D8BE5E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2.19</w:t>
            </w:r>
          </w:p>
        </w:tc>
      </w:tr>
      <w:tr w:rsidR="007B0DAC" w:rsidRPr="006A6AD1" w14:paraId="3D8BE5F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55.73</w:t>
            </w:r>
          </w:p>
        </w:tc>
      </w:tr>
      <w:tr w:rsidR="007B0DAC" w:rsidRPr="006A6AD1" w14:paraId="3D8BE5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3.37</w:t>
            </w:r>
          </w:p>
        </w:tc>
      </w:tr>
      <w:tr w:rsidR="007B0DAC" w:rsidRPr="006A6AD1" w14:paraId="3D8BE60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8.08</w:t>
            </w:r>
          </w:p>
        </w:tc>
      </w:tr>
      <w:tr w:rsidR="007B0DAC" w:rsidRPr="006A6AD1" w14:paraId="3D8BE61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66.37</w:t>
            </w:r>
          </w:p>
        </w:tc>
      </w:tr>
      <w:tr w:rsidR="007B0DAC" w:rsidRPr="006A6AD1" w14:paraId="3D8BE61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33.09</w:t>
            </w:r>
          </w:p>
        </w:tc>
      </w:tr>
      <w:tr w:rsidR="007B0DAC" w:rsidRPr="006A6AD1" w14:paraId="3D8BE62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32.21</w:t>
            </w:r>
          </w:p>
        </w:tc>
      </w:tr>
      <w:tr w:rsidR="007B0DAC" w:rsidRPr="006A6AD1" w14:paraId="3D8BE63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26.59</w:t>
            </w:r>
          </w:p>
        </w:tc>
      </w:tr>
    </w:tbl>
    <w:p w14:paraId="3D8BE631" w14:textId="20687A65" w:rsidR="007B0DAC" w:rsidRPr="006A6AD1" w:rsidRDefault="007B0DAC">
      <w:pPr>
        <w:pStyle w:val="BodyText"/>
        <w:rPr>
          <w:rFonts w:ascii="Times New Roman" w:hAnsi="Times New Roman" w:cs="Times New Roman"/>
        </w:rPr>
      </w:pPr>
    </w:p>
    <w:bookmarkEnd w:id="5"/>
    <w:p w14:paraId="3D8BE63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63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6" w:name="tbl-summary_choice"/>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64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2.29</w:t>
            </w:r>
          </w:p>
        </w:tc>
      </w:tr>
      <w:tr w:rsidR="007B0DAC" w:rsidRPr="006A6AD1" w14:paraId="3D8BE65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93.98</w:t>
            </w:r>
          </w:p>
        </w:tc>
      </w:tr>
      <w:tr w:rsidR="007B0DAC" w:rsidRPr="006A6AD1" w14:paraId="3D8BE6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81</w:t>
            </w:r>
          </w:p>
        </w:tc>
      </w:tr>
      <w:tr w:rsidR="007B0DAC" w:rsidRPr="006A6AD1" w14:paraId="3D8BE66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26.45</w:t>
            </w:r>
          </w:p>
        </w:tc>
      </w:tr>
      <w:tr w:rsidR="007B0DAC" w:rsidRPr="006A6AD1" w14:paraId="3D8BE66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58.11</w:t>
            </w:r>
          </w:p>
        </w:tc>
      </w:tr>
      <w:tr w:rsidR="007B0DAC" w:rsidRPr="006A6AD1" w14:paraId="3D8BE67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99.41</w:t>
            </w:r>
          </w:p>
        </w:tc>
      </w:tr>
      <w:tr w:rsidR="007B0DAC" w:rsidRPr="006A6AD1" w14:paraId="3D8BE68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14.01</w:t>
            </w:r>
          </w:p>
        </w:tc>
      </w:tr>
      <w:tr w:rsidR="007B0DAC" w:rsidRPr="006A6AD1" w14:paraId="3D8BE68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97.98</w:t>
            </w:r>
          </w:p>
        </w:tc>
      </w:tr>
      <w:tr w:rsidR="007B0DAC" w:rsidRPr="006A6AD1" w14:paraId="3D8BE69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20.47</w:t>
            </w:r>
          </w:p>
        </w:tc>
      </w:tr>
      <w:tr w:rsidR="007B0DAC" w:rsidRPr="006A6AD1" w14:paraId="3D8BE6A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45.87</w:t>
            </w:r>
          </w:p>
        </w:tc>
      </w:tr>
      <w:tr w:rsidR="007B0DAC" w:rsidRPr="006A6AD1" w14:paraId="3D8BE6A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91.48</w:t>
            </w:r>
          </w:p>
        </w:tc>
      </w:tr>
      <w:tr w:rsidR="007B0DAC" w:rsidRPr="006A6AD1" w14:paraId="3D8BE6B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24.53</w:t>
            </w:r>
          </w:p>
        </w:tc>
      </w:tr>
      <w:tr w:rsidR="007B0DAC" w:rsidRPr="006A6AD1" w14:paraId="3D8BE6B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temp</w:t>
            </w:r>
            <w:r w:rsidRPr="006A6AD1">
              <w:rPr>
                <w:rFonts w:ascii="Times New Roman" w:eastAsia="Helvetica" w:hAnsi="Times New Roman" w:cs="Times New Roman"/>
                <w:color w:val="000000"/>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85.57</w:t>
            </w:r>
          </w:p>
        </w:tc>
      </w:tr>
      <w:tr w:rsidR="007B0DAC" w:rsidRPr="006A6AD1" w14:paraId="3D8BE6C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18.41</w:t>
            </w:r>
          </w:p>
        </w:tc>
      </w:tr>
      <w:tr w:rsidR="007B0DAC" w:rsidRPr="006A6AD1" w14:paraId="3D8BE6D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72.85</w:t>
            </w:r>
          </w:p>
        </w:tc>
      </w:tr>
      <w:tr w:rsidR="007B0DAC" w:rsidRPr="006A6AD1" w14:paraId="3D8BE6D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27.50</w:t>
            </w:r>
          </w:p>
        </w:tc>
      </w:tr>
      <w:tr w:rsidR="007B0DAC" w:rsidRPr="006A6AD1" w14:paraId="3D8BE6E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88.95</w:t>
            </w:r>
          </w:p>
        </w:tc>
      </w:tr>
      <w:tr w:rsidR="007B0DAC" w:rsidRPr="006A6AD1" w14:paraId="3D8BE6F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18.88</w:t>
            </w:r>
          </w:p>
        </w:tc>
      </w:tr>
      <w:tr w:rsidR="007B0DAC" w:rsidRPr="006A6AD1" w14:paraId="3D8BE6F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8.07</w:t>
            </w:r>
          </w:p>
        </w:tc>
      </w:tr>
      <w:tr w:rsidR="007B0DAC" w:rsidRPr="006A6AD1" w14:paraId="3D8BE70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13.76</w:t>
            </w:r>
          </w:p>
        </w:tc>
      </w:tr>
      <w:tr w:rsidR="007B0DAC" w:rsidRPr="006A6AD1" w14:paraId="3D8BE70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11.19</w:t>
            </w:r>
          </w:p>
        </w:tc>
      </w:tr>
      <w:tr w:rsidR="007B0DAC" w:rsidRPr="006A6AD1" w14:paraId="3D8BE71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8.46</w:t>
            </w:r>
          </w:p>
        </w:tc>
      </w:tr>
    </w:tbl>
    <w:p w14:paraId="3D8BE719" w14:textId="632C36DA" w:rsidR="007B0DAC" w:rsidRPr="006A6AD1" w:rsidRDefault="007B0DAC">
      <w:pPr>
        <w:pStyle w:val="BodyText"/>
        <w:rPr>
          <w:rFonts w:ascii="Times New Roman" w:hAnsi="Times New Roman" w:cs="Times New Roman"/>
        </w:rPr>
      </w:pPr>
    </w:p>
    <w:bookmarkEnd w:id="6"/>
    <w:p w14:paraId="3D8BE71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72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7" w:name="tbl-summary_int"/>
            <w:r w:rsidRPr="006A6AD1">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72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4.84</w:t>
            </w:r>
          </w:p>
        </w:tc>
      </w:tr>
      <w:tr w:rsidR="007B0DAC" w:rsidRPr="006A6AD1" w14:paraId="3D8BE73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1.20</w:t>
            </w:r>
          </w:p>
        </w:tc>
      </w:tr>
      <w:tr w:rsidR="007B0DAC" w:rsidRPr="006A6AD1" w14:paraId="3D8BE74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44.03</w:t>
            </w:r>
          </w:p>
        </w:tc>
      </w:tr>
      <w:tr w:rsidR="007B0DAC" w:rsidRPr="006A6AD1" w14:paraId="3D8BE74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55.14</w:t>
            </w:r>
          </w:p>
        </w:tc>
      </w:tr>
      <w:tr w:rsidR="007B0DAC" w:rsidRPr="006A6AD1" w14:paraId="3D8BE75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40.36</w:t>
            </w:r>
          </w:p>
        </w:tc>
      </w:tr>
      <w:tr w:rsidR="007B0DAC" w:rsidRPr="006A6AD1" w14:paraId="3D8BE76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38.13</w:t>
            </w:r>
          </w:p>
        </w:tc>
      </w:tr>
      <w:tr w:rsidR="007B0DAC" w:rsidRPr="006A6AD1" w14:paraId="3D8BE76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08.73</w:t>
            </w:r>
          </w:p>
        </w:tc>
      </w:tr>
      <w:tr w:rsidR="007B0DAC" w:rsidRPr="006A6AD1" w14:paraId="3D8BE77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64.01</w:t>
            </w:r>
          </w:p>
        </w:tc>
      </w:tr>
      <w:tr w:rsidR="007B0DAC" w:rsidRPr="006A6AD1" w14:paraId="3D8BE77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50.40</w:t>
            </w:r>
          </w:p>
        </w:tc>
      </w:tr>
      <w:tr w:rsidR="007B0DAC" w:rsidRPr="006A6AD1" w14:paraId="3D8BE78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86.40</w:t>
            </w:r>
          </w:p>
        </w:tc>
      </w:tr>
      <w:tr w:rsidR="007B0DAC" w:rsidRPr="006A6AD1" w14:paraId="3D8BE7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29.68</w:t>
            </w:r>
          </w:p>
        </w:tc>
      </w:tr>
      <w:tr w:rsidR="007B0DAC" w:rsidRPr="006A6AD1" w14:paraId="3D8BE79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5.33</w:t>
            </w:r>
          </w:p>
        </w:tc>
      </w:tr>
      <w:tr w:rsidR="007B0DAC" w:rsidRPr="006A6AD1" w14:paraId="3D8BE7A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4.35</w:t>
            </w:r>
          </w:p>
        </w:tc>
      </w:tr>
      <w:tr w:rsidR="007B0DAC" w:rsidRPr="006A6AD1" w14:paraId="3D8BE7B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99.14</w:t>
            </w:r>
          </w:p>
        </w:tc>
      </w:tr>
      <w:tr w:rsidR="007B0DAC" w:rsidRPr="006A6AD1" w14:paraId="3D8BE7B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97.39</w:t>
            </w:r>
          </w:p>
        </w:tc>
      </w:tr>
      <w:tr w:rsidR="007B0DAC" w:rsidRPr="006A6AD1" w14:paraId="3D8BE7C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7.73</w:t>
            </w:r>
          </w:p>
        </w:tc>
      </w:tr>
      <w:tr w:rsidR="007B0DAC" w:rsidRPr="006A6AD1" w14:paraId="3D8BE7C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53</w:t>
            </w:r>
          </w:p>
        </w:tc>
      </w:tr>
      <w:tr w:rsidR="007B0DAC" w:rsidRPr="006A6AD1" w14:paraId="3D8BE7D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0.45</w:t>
            </w:r>
          </w:p>
        </w:tc>
      </w:tr>
      <w:tr w:rsidR="007B0DAC" w:rsidRPr="006A6AD1" w14:paraId="3D8BE7E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70.71</w:t>
            </w:r>
          </w:p>
        </w:tc>
      </w:tr>
      <w:tr w:rsidR="007B0DAC" w:rsidRPr="006A6AD1" w14:paraId="3D8BE7E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94.78</w:t>
            </w:r>
          </w:p>
        </w:tc>
      </w:tr>
      <w:tr w:rsidR="007B0DAC" w:rsidRPr="006A6AD1" w14:paraId="3D8BE7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6.15</w:t>
            </w:r>
          </w:p>
        </w:tc>
      </w:tr>
      <w:tr w:rsidR="007B0DAC" w:rsidRPr="006A6AD1" w14:paraId="3D8BE80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62.71</w:t>
            </w:r>
          </w:p>
        </w:tc>
      </w:tr>
    </w:tbl>
    <w:p w14:paraId="3D8BE801" w14:textId="324131F2" w:rsidR="007B0DAC" w:rsidRPr="006A6AD1" w:rsidRDefault="007B0DAC">
      <w:pPr>
        <w:pStyle w:val="BodyText"/>
        <w:rPr>
          <w:rFonts w:ascii="Times New Roman" w:hAnsi="Times New Roman" w:cs="Times New Roman"/>
        </w:rPr>
      </w:pPr>
    </w:p>
    <w:bookmarkEnd w:id="7"/>
    <w:p w14:paraId="3D8BE80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80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 w:name="tbl-summary_othe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81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13.13</w:t>
            </w:r>
          </w:p>
        </w:tc>
      </w:tr>
      <w:tr w:rsidR="007B0DAC" w:rsidRPr="006A6AD1" w14:paraId="3D8BE82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77.99</w:t>
            </w:r>
          </w:p>
        </w:tc>
      </w:tr>
      <w:tr w:rsidR="007B0DAC" w:rsidRPr="006A6AD1" w14:paraId="3D8BE82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03.67</w:t>
            </w:r>
          </w:p>
        </w:tc>
      </w:tr>
      <w:tr w:rsidR="007B0DAC" w:rsidRPr="006A6AD1" w14:paraId="3D8BE83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0.77</w:t>
            </w:r>
          </w:p>
        </w:tc>
      </w:tr>
      <w:tr w:rsidR="007B0DAC" w:rsidRPr="006A6AD1" w14:paraId="3D8BE8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33.93</w:t>
            </w:r>
          </w:p>
        </w:tc>
      </w:tr>
      <w:tr w:rsidR="007B0DAC" w:rsidRPr="006A6AD1" w14:paraId="3D8BE84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48.30</w:t>
            </w:r>
          </w:p>
        </w:tc>
      </w:tr>
      <w:tr w:rsidR="007B0DAC" w:rsidRPr="006A6AD1" w14:paraId="3D8BE85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61.89</w:t>
            </w:r>
          </w:p>
        </w:tc>
      </w:tr>
      <w:tr w:rsidR="007B0DAC" w:rsidRPr="006A6AD1" w14:paraId="3D8BE85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83.11</w:t>
            </w:r>
          </w:p>
        </w:tc>
      </w:tr>
      <w:tr w:rsidR="007B0DAC" w:rsidRPr="006A6AD1" w14:paraId="3D8BE86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8.65</w:t>
            </w:r>
          </w:p>
        </w:tc>
      </w:tr>
      <w:tr w:rsidR="007B0DAC" w:rsidRPr="006A6AD1" w14:paraId="3D8BE87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94</w:t>
            </w:r>
          </w:p>
        </w:tc>
      </w:tr>
    </w:tbl>
    <w:p w14:paraId="3D8BE871" w14:textId="0A25E836" w:rsidR="007B0DAC" w:rsidRPr="006A6AD1" w:rsidRDefault="007B0DAC">
      <w:pPr>
        <w:pStyle w:val="BodyText"/>
        <w:rPr>
          <w:rFonts w:ascii="Times New Roman" w:hAnsi="Times New Roman" w:cs="Times New Roman"/>
        </w:rPr>
      </w:pPr>
    </w:p>
    <w:bookmarkEnd w:id="8"/>
    <w:p w14:paraId="3D8BE87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7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 w:name="testing-potential-side-biases"/>
      <w:bookmarkEnd w:id="4"/>
      <w:r w:rsidRPr="0060186C">
        <w:rPr>
          <w:rFonts w:ascii="Times New Roman" w:hAnsi="Times New Roman" w:cs="Times New Roman"/>
          <w:color w:val="000000" w:themeColor="text1"/>
        </w:rPr>
        <w:lastRenderedPageBreak/>
        <w:t>Testing potential side biases</w:t>
      </w:r>
    </w:p>
    <w:p w14:paraId="3D8BE874"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B0DAC" w:rsidRPr="006A6AD1" w14:paraId="3D8BE87B"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1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882"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r>
      <w:tr w:rsidR="007B0DAC" w:rsidRPr="006A6AD1" w14:paraId="3D8BE889"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r w:rsidR="007B0DAC" w:rsidRPr="006A6AD1" w14:paraId="3D8BE89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r w:rsidR="007B0DAC" w:rsidRPr="006A6AD1" w14:paraId="3D8BE89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bl>
    <w:p w14:paraId="3D8BE898" w14:textId="6B4A042E" w:rsidR="007B0DAC" w:rsidRPr="006A6AD1" w:rsidRDefault="007B0DAC">
      <w:pPr>
        <w:pStyle w:val="BodyText"/>
        <w:rPr>
          <w:rFonts w:ascii="Times New Roman" w:hAnsi="Times New Roman" w:cs="Times New Roman"/>
        </w:rPr>
      </w:pPr>
    </w:p>
    <w:bookmarkEnd w:id="10"/>
    <w:p w14:paraId="3D8BE89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9A" w14:textId="77777777" w:rsidR="007B0DAC" w:rsidRPr="006A6AD1" w:rsidRDefault="004D4D4C" w:rsidP="0060186C">
      <w:pPr>
        <w:pStyle w:val="Heading4"/>
        <w:spacing w:line="480" w:lineRule="auto"/>
        <w:rPr>
          <w:rFonts w:ascii="Times New Roman" w:hAnsi="Times New Roman" w:cs="Times New Roman"/>
        </w:rPr>
      </w:pPr>
      <w:bookmarkStart w:id="11" w:name="control-of-size-in-both-options"/>
      <w:bookmarkEnd w:id="9"/>
      <w:r w:rsidRPr="006A6AD1">
        <w:rPr>
          <w:rFonts w:ascii="Times New Roman" w:hAnsi="Times New Roman" w:cs="Times New Roman"/>
        </w:rPr>
        <w:lastRenderedPageBreak/>
        <w:t>Control of size in both options</w:t>
      </w:r>
    </w:p>
    <w:p w14:paraId="3D8BE89B" w14:textId="77777777" w:rsidR="007B0DAC" w:rsidRPr="006A6AD1" w:rsidRDefault="004D4D4C" w:rsidP="0060186C">
      <w:pPr>
        <w:pStyle w:val="FirstParagraph"/>
        <w:spacing w:line="480" w:lineRule="auto"/>
        <w:rPr>
          <w:rFonts w:ascii="Times New Roman" w:hAnsi="Times New Roman" w:cs="Times New Roman"/>
        </w:rPr>
      </w:pPr>
      <w:r w:rsidRPr="006A6AD1">
        <w:rPr>
          <w:rFonts w:ascii="Times New Roman" w:hAnsi="Times New Roman" w:cs="Times New Roman"/>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B0DAC" w:rsidRPr="006A6AD1" w14:paraId="3D8BE89E" w14:textId="77777777">
        <w:tc>
          <w:tcPr>
            <w:tcW w:w="0" w:type="auto"/>
          </w:tcPr>
          <w:p w14:paraId="3D8BE89C" w14:textId="77777777" w:rsidR="007B0DAC" w:rsidRPr="006A6AD1" w:rsidRDefault="004D4D4C" w:rsidP="0060186C">
            <w:pPr>
              <w:spacing w:line="480" w:lineRule="auto"/>
              <w:jc w:val="center"/>
              <w:rPr>
                <w:rFonts w:ascii="Times New Roman" w:hAnsi="Times New Roman" w:cs="Times New Roman"/>
              </w:rPr>
            </w:pPr>
            <w:bookmarkStart w:id="12" w:name="fig-S1"/>
            <w:r w:rsidRPr="006A6AD1">
              <w:rPr>
                <w:rFonts w:ascii="Times New Roman" w:hAnsi="Times New Roman" w:cs="Times New Roman"/>
                <w:noProof/>
              </w:rPr>
              <w:drawing>
                <wp:inline distT="0" distB="0" distL="0" distR="0" wp14:anchorId="3D8BE92E" wp14:editId="3D8BE92F">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7"/>
                          <a:stretch>
                            <a:fillRect/>
                          </a:stretch>
                        </pic:blipFill>
                        <pic:spPr bwMode="auto">
                          <a:xfrm>
                            <a:off x="0" y="0"/>
                            <a:ext cx="5334000" cy="3722215"/>
                          </a:xfrm>
                          <a:prstGeom prst="rect">
                            <a:avLst/>
                          </a:prstGeom>
                          <a:noFill/>
                          <a:ln w="9525">
                            <a:noFill/>
                            <a:headEnd/>
                            <a:tailEnd/>
                          </a:ln>
                        </pic:spPr>
                      </pic:pic>
                    </a:graphicData>
                  </a:graphic>
                </wp:inline>
              </w:drawing>
            </w:r>
          </w:p>
          <w:p w14:paraId="3D8BE89D" w14:textId="0FFCCF33"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1</w:t>
            </w:r>
            <w:r w:rsidRPr="006A6AD1">
              <w:rPr>
                <w:rFonts w:ascii="Times New Roman" w:hAnsi="Times New Roman" w:cs="Times New Roman"/>
              </w:rPr>
              <w:t>— Calibration of the ruler tool in Photoshop 2024. The bottom of the platform was used to calibrate the ruler tool to measure the length of the crickets.</w:t>
            </w:r>
          </w:p>
        </w:tc>
        <w:bookmarkEnd w:id="12"/>
      </w:tr>
    </w:tbl>
    <w:p w14:paraId="3D8BE89F" w14:textId="77777777" w:rsidR="007B0DAC" w:rsidRPr="006A6AD1" w:rsidRDefault="004D4D4C">
      <w:pPr>
        <w:pStyle w:val="BodyText"/>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A2" w14:textId="77777777">
        <w:tc>
          <w:tcPr>
            <w:tcW w:w="0" w:type="auto"/>
          </w:tcPr>
          <w:p w14:paraId="3D8BE8A0" w14:textId="77777777" w:rsidR="007B0DAC" w:rsidRPr="006A6AD1" w:rsidRDefault="004D4D4C" w:rsidP="0060186C">
            <w:pPr>
              <w:spacing w:line="480" w:lineRule="auto"/>
              <w:jc w:val="center"/>
              <w:rPr>
                <w:rFonts w:ascii="Times New Roman" w:hAnsi="Times New Roman" w:cs="Times New Roman"/>
              </w:rPr>
            </w:pPr>
            <w:bookmarkStart w:id="13" w:name="fig-S2"/>
            <w:r w:rsidRPr="006A6AD1">
              <w:rPr>
                <w:rFonts w:ascii="Times New Roman" w:hAnsi="Times New Roman" w:cs="Times New Roman"/>
                <w:noProof/>
              </w:rPr>
              <w:lastRenderedPageBreak/>
              <w:drawing>
                <wp:inline distT="0" distB="0" distL="0" distR="0" wp14:anchorId="3D8BE930" wp14:editId="3D8BE931">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8"/>
                          <a:stretch>
                            <a:fillRect/>
                          </a:stretch>
                        </pic:blipFill>
                        <pic:spPr bwMode="auto">
                          <a:xfrm>
                            <a:off x="0" y="0"/>
                            <a:ext cx="5334000" cy="3011398"/>
                          </a:xfrm>
                          <a:prstGeom prst="rect">
                            <a:avLst/>
                          </a:prstGeom>
                          <a:noFill/>
                          <a:ln w="9525">
                            <a:noFill/>
                            <a:headEnd/>
                            <a:tailEnd/>
                          </a:ln>
                        </pic:spPr>
                      </pic:pic>
                    </a:graphicData>
                  </a:graphic>
                </wp:inline>
              </w:drawing>
            </w:r>
          </w:p>
          <w:p w14:paraId="3D8BE8A1" w14:textId="5DA099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2</w:t>
            </w:r>
            <w:r w:rsidRPr="006A6AD1">
              <w:rPr>
                <w:rFonts w:ascii="Times New Roman" w:hAnsi="Times New Roman" w:cs="Times New Roman"/>
              </w:rPr>
              <w:t>— Measurement of the length of the crickets. The ruler tool was used to measure the length of the crickets at their maximum length.</w:t>
            </w:r>
          </w:p>
        </w:tc>
        <w:bookmarkEnd w:id="13"/>
      </w:tr>
    </w:tbl>
    <w:p w14:paraId="3D8BE8A3"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B0DAC" w:rsidRPr="006A6AD1" w14:paraId="3D8BE8A9"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14" w:name="tbl-size"/>
            <w:r w:rsidRPr="006A6AD1">
              <w:rPr>
                <w:rFonts w:ascii="Times New Roman" w:eastAsia="Helvetica" w:hAnsi="Times New Roman" w:cs="Times New Roman"/>
                <w:color w:val="000000"/>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CI differences in length</w:t>
            </w:r>
          </w:p>
        </w:tc>
      </w:tr>
      <w:tr w:rsidR="007B0DAC" w:rsidRPr="006A6AD1" w14:paraId="3D8BE8AF"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 , 1.15]</w:t>
            </w:r>
          </w:p>
        </w:tc>
      </w:tr>
      <w:tr w:rsidR="007B0DAC" w:rsidRPr="006A6AD1" w14:paraId="3D8BE8B5"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 , 1.61]</w:t>
            </w:r>
          </w:p>
        </w:tc>
      </w:tr>
      <w:tr w:rsidR="007B0DAC" w:rsidRPr="006A6AD1" w14:paraId="3D8BE8B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 , 0.32]</w:t>
            </w:r>
          </w:p>
        </w:tc>
      </w:tr>
      <w:tr w:rsidR="007B0DAC" w:rsidRPr="006A6AD1" w14:paraId="3D8BE8C1"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 , 0.56]</w:t>
            </w:r>
          </w:p>
        </w:tc>
      </w:tr>
      <w:tr w:rsidR="007B0DAC" w:rsidRPr="006A6AD1" w14:paraId="3D8BE8C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 , 0.89]</w:t>
            </w:r>
          </w:p>
        </w:tc>
      </w:tr>
    </w:tbl>
    <w:p w14:paraId="3D8BE8C8" w14:textId="118F4B21" w:rsidR="007B0DAC" w:rsidRPr="006A6AD1" w:rsidRDefault="007B0DAC">
      <w:pPr>
        <w:pStyle w:val="BodyText"/>
        <w:rPr>
          <w:rFonts w:ascii="Times New Roman" w:hAnsi="Times New Roman" w:cs="Times New Roman"/>
        </w:rPr>
      </w:pPr>
    </w:p>
    <w:bookmarkEnd w:id="14"/>
    <w:p w14:paraId="3D8BE8C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CA"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15" w:name="prey-orientation-test"/>
      <w:bookmarkEnd w:id="11"/>
      <w:r w:rsidRPr="0060186C">
        <w:rPr>
          <w:rFonts w:ascii="Times New Roman" w:hAnsi="Times New Roman" w:cs="Times New Roman"/>
          <w:color w:val="000000" w:themeColor="text1"/>
        </w:rPr>
        <w:lastRenderedPageBreak/>
        <w:t>Prey orientation test</w:t>
      </w:r>
    </w:p>
    <w:p w14:paraId="3D8BE8CB"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60186C">
          <w:rPr>
            <w:rStyle w:val="Hyperlink"/>
            <w:rFonts w:ascii="Times New Roman" w:hAnsi="Times New Roman" w:cs="Times New Roman"/>
            <w:color w:val="000000" w:themeColor="text1"/>
          </w:rPr>
          <w:t>Fig. 1</w:t>
        </w:r>
      </w:hyperlink>
      <w:r w:rsidRPr="0060186C">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3D8BE8CC"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B0DAC" w:rsidRPr="006A6AD1" w14:paraId="3D8BE8D1"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16"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p-value</w:t>
            </w:r>
          </w:p>
        </w:tc>
      </w:tr>
      <w:tr w:rsidR="007B0DAC" w:rsidRPr="006A6AD1" w14:paraId="3D8BE8D6"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D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3</w:t>
            </w:r>
          </w:p>
        </w:tc>
      </w:tr>
      <w:tr w:rsidR="007B0DAC" w:rsidRPr="006A6AD1" w14:paraId="3D8BE8E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E5"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4</w:t>
            </w:r>
          </w:p>
        </w:tc>
      </w:tr>
    </w:tbl>
    <w:p w14:paraId="3D8BE8E6" w14:textId="4141F28D" w:rsidR="007B0DAC" w:rsidRPr="006A6AD1" w:rsidRDefault="007B0DAC">
      <w:pPr>
        <w:pStyle w:val="BodyText"/>
        <w:rPr>
          <w:rFonts w:ascii="Times New Roman" w:hAnsi="Times New Roman" w:cs="Times New Roman"/>
        </w:rPr>
      </w:pPr>
    </w:p>
    <w:bookmarkEnd w:id="16"/>
    <w:p w14:paraId="3D8BE8E7"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E8"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17" w:name="searching-for-relevant-literature"/>
      <w:bookmarkEnd w:id="15"/>
      <w:r w:rsidRPr="0060186C">
        <w:rPr>
          <w:rFonts w:ascii="Times New Roman" w:hAnsi="Times New Roman" w:cs="Times New Roman"/>
          <w:color w:val="000000" w:themeColor="text1"/>
        </w:rPr>
        <w:lastRenderedPageBreak/>
        <w:t>Searching for relevant literature</w:t>
      </w:r>
    </w:p>
    <w:p w14:paraId="3D8BE8E9"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60186C">
        <w:rPr>
          <w:rFonts w:ascii="Times New Roman" w:hAnsi="Times New Roman" w:cs="Times New Roman"/>
          <w:color w:val="000000" w:themeColor="text1"/>
          <w:vertAlign w:val="superscript"/>
        </w:rPr>
        <w:t>th</w:t>
      </w:r>
      <w:r w:rsidRPr="0060186C">
        <w:rPr>
          <w:rFonts w:ascii="Times New Roman" w:hAnsi="Times New Roman" w:cs="Times New Roman"/>
          <w:color w:val="000000" w:themeColor="text1"/>
        </w:rPr>
        <w:t xml:space="preserve"> of October 2024; the results below refer to this last search.</w:t>
      </w:r>
    </w:p>
    <w:p w14:paraId="3D8BE8EA"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Pr="0060186C">
          <w:rPr>
            <w:rStyle w:val="Hyperlink"/>
            <w:rFonts w:ascii="Times New Roman" w:hAnsi="Times New Roman" w:cs="Times New Roman"/>
            <w:color w:val="000000" w:themeColor="text1"/>
          </w:rPr>
          <w:t>2019</w:t>
        </w:r>
      </w:hyperlink>
      <w:r w:rsidRPr="0060186C">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B0DAC" w:rsidRPr="006A6AD1" w14:paraId="3D8BE8ED" w14:textId="77777777">
        <w:tc>
          <w:tcPr>
            <w:tcW w:w="0" w:type="auto"/>
          </w:tcPr>
          <w:p w14:paraId="3D8BE8EB" w14:textId="77777777" w:rsidR="007B0DAC" w:rsidRPr="006A6AD1" w:rsidRDefault="004D4D4C" w:rsidP="0060186C">
            <w:pPr>
              <w:spacing w:line="480" w:lineRule="auto"/>
              <w:jc w:val="center"/>
              <w:rPr>
                <w:rFonts w:ascii="Times New Roman" w:hAnsi="Times New Roman" w:cs="Times New Roman"/>
              </w:rPr>
            </w:pPr>
            <w:bookmarkStart w:id="18" w:name="fig-searchWOS"/>
            <w:r w:rsidRPr="006A6AD1">
              <w:rPr>
                <w:rFonts w:ascii="Times New Roman" w:hAnsi="Times New Roman" w:cs="Times New Roman"/>
                <w:noProof/>
              </w:rPr>
              <w:drawing>
                <wp:inline distT="0" distB="0" distL="0" distR="0" wp14:anchorId="3D8BE932" wp14:editId="3D8BE933">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9"/>
                          <a:stretch>
                            <a:fillRect/>
                          </a:stretch>
                        </pic:blipFill>
                        <pic:spPr bwMode="auto">
                          <a:xfrm>
                            <a:off x="0" y="0"/>
                            <a:ext cx="5334000" cy="1940014"/>
                          </a:xfrm>
                          <a:prstGeom prst="rect">
                            <a:avLst/>
                          </a:prstGeom>
                          <a:noFill/>
                          <a:ln w="9525">
                            <a:noFill/>
                            <a:headEnd/>
                            <a:tailEnd/>
                          </a:ln>
                        </pic:spPr>
                      </pic:pic>
                    </a:graphicData>
                  </a:graphic>
                </wp:inline>
              </w:drawing>
            </w:r>
          </w:p>
          <w:p w14:paraId="3D8BE8EC" w14:textId="17D59E6E"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3</w:t>
            </w:r>
            <w:r w:rsidRPr="006A6AD1">
              <w:rPr>
                <w:rFonts w:ascii="Times New Roman" w:hAnsi="Times New Roman" w:cs="Times New Roman"/>
              </w:rPr>
              <w:t>— Search query on Web of Science.</w:t>
            </w:r>
          </w:p>
        </w:tc>
        <w:bookmarkEnd w:id="18"/>
      </w:tr>
    </w:tbl>
    <w:p w14:paraId="3D8BE8EE"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F1" w14:textId="77777777">
        <w:tc>
          <w:tcPr>
            <w:tcW w:w="0" w:type="auto"/>
          </w:tcPr>
          <w:p w14:paraId="3D8BE8EF" w14:textId="77777777" w:rsidR="007B0DAC" w:rsidRPr="006A6AD1" w:rsidRDefault="004D4D4C" w:rsidP="0060186C">
            <w:pPr>
              <w:spacing w:line="480" w:lineRule="auto"/>
              <w:jc w:val="center"/>
              <w:rPr>
                <w:rFonts w:ascii="Times New Roman" w:hAnsi="Times New Roman" w:cs="Times New Roman"/>
              </w:rPr>
            </w:pPr>
            <w:bookmarkStart w:id="19" w:name="fig-searchScopus"/>
            <w:r w:rsidRPr="006A6AD1">
              <w:rPr>
                <w:rFonts w:ascii="Times New Roman" w:hAnsi="Times New Roman" w:cs="Times New Roman"/>
                <w:noProof/>
              </w:rPr>
              <w:lastRenderedPageBreak/>
              <w:drawing>
                <wp:inline distT="0" distB="0" distL="0" distR="0" wp14:anchorId="3D8BE934" wp14:editId="3D8BE935">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10"/>
                          <a:stretch>
                            <a:fillRect/>
                          </a:stretch>
                        </pic:blipFill>
                        <pic:spPr bwMode="auto">
                          <a:xfrm>
                            <a:off x="0" y="0"/>
                            <a:ext cx="5334000" cy="5183746"/>
                          </a:xfrm>
                          <a:prstGeom prst="rect">
                            <a:avLst/>
                          </a:prstGeom>
                          <a:noFill/>
                          <a:ln w="9525">
                            <a:noFill/>
                            <a:headEnd/>
                            <a:tailEnd/>
                          </a:ln>
                        </pic:spPr>
                      </pic:pic>
                    </a:graphicData>
                  </a:graphic>
                </wp:inline>
              </w:drawing>
            </w:r>
          </w:p>
          <w:p w14:paraId="3D8BE8F0" w14:textId="0F080C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 xml:space="preserve">S4 </w:t>
            </w:r>
            <w:r w:rsidRPr="006A6AD1">
              <w:rPr>
                <w:rFonts w:ascii="Times New Roman" w:hAnsi="Times New Roman" w:cs="Times New Roman"/>
              </w:rPr>
              <w:t>— Search query on Scopus.</w:t>
            </w:r>
          </w:p>
        </w:tc>
        <w:bookmarkEnd w:id="19"/>
      </w:tr>
    </w:tbl>
    <w:p w14:paraId="3D8BE8F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F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20" w:name="checking-the-model-plots"/>
      <w:bookmarkEnd w:id="17"/>
      <w:r w:rsidRPr="0060186C">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B0DAC" w:rsidRPr="006A6AD1" w14:paraId="3D8BE8F6" w14:textId="77777777">
        <w:tc>
          <w:tcPr>
            <w:tcW w:w="0" w:type="auto"/>
          </w:tcPr>
          <w:p w14:paraId="3D8BE8F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6" wp14:editId="3D8BE937">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11"/>
                          <a:stretch>
                            <a:fillRect/>
                          </a:stretch>
                        </pic:blipFill>
                        <pic:spPr bwMode="auto">
                          <a:xfrm>
                            <a:off x="0" y="0"/>
                            <a:ext cx="3733800" cy="2987040"/>
                          </a:xfrm>
                          <a:prstGeom prst="rect">
                            <a:avLst/>
                          </a:prstGeom>
                          <a:noFill/>
                          <a:ln w="9525">
                            <a:noFill/>
                            <a:headEnd/>
                            <a:tailEnd/>
                          </a:ln>
                        </pic:spPr>
                      </pic:pic>
                    </a:graphicData>
                  </a:graphic>
                </wp:inline>
              </w:drawing>
            </w:r>
          </w:p>
          <w:p w14:paraId="3D8BE8F5" w14:textId="77777777" w:rsidR="007B0DAC" w:rsidRPr="006A6AD1" w:rsidRDefault="007B0DAC">
            <w:pPr>
              <w:pStyle w:val="ImageCaption"/>
              <w:spacing w:before="200"/>
              <w:rPr>
                <w:rFonts w:ascii="Times New Roman" w:hAnsi="Times New Roman" w:cs="Times New Roman"/>
              </w:rPr>
            </w:pPr>
          </w:p>
        </w:tc>
      </w:tr>
      <w:tr w:rsidR="007B0DAC" w:rsidRPr="006A6AD1" w14:paraId="3D8BE8F9" w14:textId="77777777">
        <w:tc>
          <w:tcPr>
            <w:tcW w:w="0" w:type="auto"/>
          </w:tcPr>
          <w:p w14:paraId="3D8BE8F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8" wp14:editId="3D8BE939">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12"/>
                          <a:stretch>
                            <a:fillRect/>
                          </a:stretch>
                        </pic:blipFill>
                        <pic:spPr bwMode="auto">
                          <a:xfrm>
                            <a:off x="0" y="0"/>
                            <a:ext cx="3733800" cy="2987040"/>
                          </a:xfrm>
                          <a:prstGeom prst="rect">
                            <a:avLst/>
                          </a:prstGeom>
                          <a:noFill/>
                          <a:ln w="9525">
                            <a:noFill/>
                            <a:headEnd/>
                            <a:tailEnd/>
                          </a:ln>
                        </pic:spPr>
                      </pic:pic>
                    </a:graphicData>
                  </a:graphic>
                </wp:inline>
              </w:drawing>
            </w:r>
          </w:p>
          <w:p w14:paraId="3D8BE8F8" w14:textId="77777777" w:rsidR="007B0DAC" w:rsidRPr="006A6AD1" w:rsidRDefault="007B0DAC">
            <w:pPr>
              <w:pStyle w:val="ImageCaption"/>
              <w:spacing w:before="200"/>
              <w:rPr>
                <w:rFonts w:ascii="Times New Roman" w:hAnsi="Times New Roman" w:cs="Times New Roman"/>
              </w:rPr>
            </w:pPr>
          </w:p>
        </w:tc>
      </w:tr>
      <w:tr w:rsidR="007B0DAC" w:rsidRPr="006A6AD1" w14:paraId="3D8BE8FC" w14:textId="77777777">
        <w:tc>
          <w:tcPr>
            <w:tcW w:w="0" w:type="auto"/>
          </w:tcPr>
          <w:p w14:paraId="3D8BE8FA"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A" wp14:editId="3D8BE93B">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13"/>
                          <a:stretch>
                            <a:fillRect/>
                          </a:stretch>
                        </pic:blipFill>
                        <pic:spPr bwMode="auto">
                          <a:xfrm>
                            <a:off x="0" y="0"/>
                            <a:ext cx="3733800" cy="2987040"/>
                          </a:xfrm>
                          <a:prstGeom prst="rect">
                            <a:avLst/>
                          </a:prstGeom>
                          <a:noFill/>
                          <a:ln w="9525">
                            <a:noFill/>
                            <a:headEnd/>
                            <a:tailEnd/>
                          </a:ln>
                        </pic:spPr>
                      </pic:pic>
                    </a:graphicData>
                  </a:graphic>
                </wp:inline>
              </w:drawing>
            </w:r>
          </w:p>
          <w:p w14:paraId="3D8BE8FB" w14:textId="77777777" w:rsidR="007B0DAC" w:rsidRPr="006A6AD1" w:rsidRDefault="007B0DAC">
            <w:pPr>
              <w:pStyle w:val="ImageCaption"/>
              <w:spacing w:before="200"/>
              <w:rPr>
                <w:rFonts w:ascii="Times New Roman" w:hAnsi="Times New Roman" w:cs="Times New Roman"/>
              </w:rPr>
            </w:pPr>
          </w:p>
        </w:tc>
      </w:tr>
      <w:tr w:rsidR="007B0DAC" w:rsidRPr="006A6AD1" w14:paraId="3D8BE8FF" w14:textId="77777777">
        <w:tc>
          <w:tcPr>
            <w:tcW w:w="0" w:type="auto"/>
          </w:tcPr>
          <w:p w14:paraId="3D8BE8FD"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C" wp14:editId="3D8BE93D">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3D8BE8FE" w14:textId="77777777" w:rsidR="007B0DAC" w:rsidRPr="006A6AD1" w:rsidRDefault="007B0DAC">
            <w:pPr>
              <w:pStyle w:val="ImageCaption"/>
              <w:spacing w:before="200"/>
              <w:rPr>
                <w:rFonts w:ascii="Times New Roman" w:hAnsi="Times New Roman" w:cs="Times New Roman"/>
              </w:rPr>
            </w:pPr>
          </w:p>
        </w:tc>
      </w:tr>
      <w:tr w:rsidR="007B0DAC" w:rsidRPr="006A6AD1" w14:paraId="3D8BE902" w14:textId="77777777">
        <w:tc>
          <w:tcPr>
            <w:tcW w:w="0" w:type="auto"/>
          </w:tcPr>
          <w:p w14:paraId="3D8BE900"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E" wp14:editId="3D8BE93F">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15"/>
                          <a:stretch>
                            <a:fillRect/>
                          </a:stretch>
                        </pic:blipFill>
                        <pic:spPr bwMode="auto">
                          <a:xfrm>
                            <a:off x="0" y="0"/>
                            <a:ext cx="3733800" cy="2987040"/>
                          </a:xfrm>
                          <a:prstGeom prst="rect">
                            <a:avLst/>
                          </a:prstGeom>
                          <a:noFill/>
                          <a:ln w="9525">
                            <a:noFill/>
                            <a:headEnd/>
                            <a:tailEnd/>
                          </a:ln>
                        </pic:spPr>
                      </pic:pic>
                    </a:graphicData>
                  </a:graphic>
                </wp:inline>
              </w:drawing>
            </w:r>
          </w:p>
          <w:p w14:paraId="3D8BE901" w14:textId="77777777" w:rsidR="007B0DAC" w:rsidRPr="006A6AD1" w:rsidRDefault="007B0DAC">
            <w:pPr>
              <w:pStyle w:val="ImageCaption"/>
              <w:spacing w:before="200"/>
              <w:rPr>
                <w:rFonts w:ascii="Times New Roman" w:hAnsi="Times New Roman" w:cs="Times New Roman"/>
              </w:rPr>
            </w:pPr>
          </w:p>
        </w:tc>
      </w:tr>
      <w:tr w:rsidR="007B0DAC" w:rsidRPr="006A6AD1" w14:paraId="3D8BE905" w14:textId="77777777">
        <w:tc>
          <w:tcPr>
            <w:tcW w:w="0" w:type="auto"/>
          </w:tcPr>
          <w:p w14:paraId="3D8BE903"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0" wp14:editId="3D8BE941">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3D8BE904" w14:textId="77777777" w:rsidR="007B0DAC" w:rsidRPr="006A6AD1" w:rsidRDefault="007B0DAC">
            <w:pPr>
              <w:pStyle w:val="ImageCaption"/>
              <w:spacing w:before="200"/>
              <w:rPr>
                <w:rFonts w:ascii="Times New Roman" w:hAnsi="Times New Roman" w:cs="Times New Roman"/>
              </w:rPr>
            </w:pPr>
          </w:p>
        </w:tc>
      </w:tr>
      <w:tr w:rsidR="007B0DAC" w:rsidRPr="006A6AD1" w14:paraId="3D8BE908" w14:textId="77777777">
        <w:tc>
          <w:tcPr>
            <w:tcW w:w="0" w:type="auto"/>
          </w:tcPr>
          <w:p w14:paraId="3D8BE906"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2" wp14:editId="3D8BE943">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3D8BE907" w14:textId="77777777" w:rsidR="007B0DAC" w:rsidRPr="006A6AD1" w:rsidRDefault="007B0DAC">
            <w:pPr>
              <w:pStyle w:val="ImageCaption"/>
              <w:spacing w:before="200"/>
              <w:rPr>
                <w:rFonts w:ascii="Times New Roman" w:hAnsi="Times New Roman" w:cs="Times New Roman"/>
              </w:rPr>
            </w:pPr>
          </w:p>
        </w:tc>
      </w:tr>
      <w:tr w:rsidR="007B0DAC" w:rsidRPr="006A6AD1" w14:paraId="3D8BE90B" w14:textId="77777777">
        <w:tc>
          <w:tcPr>
            <w:tcW w:w="0" w:type="auto"/>
          </w:tcPr>
          <w:p w14:paraId="3D8BE909"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4" wp14:editId="3D8BE945">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18"/>
                          <a:stretch>
                            <a:fillRect/>
                          </a:stretch>
                        </pic:blipFill>
                        <pic:spPr bwMode="auto">
                          <a:xfrm>
                            <a:off x="0" y="0"/>
                            <a:ext cx="3733800" cy="2987040"/>
                          </a:xfrm>
                          <a:prstGeom prst="rect">
                            <a:avLst/>
                          </a:prstGeom>
                          <a:noFill/>
                          <a:ln w="9525">
                            <a:noFill/>
                            <a:headEnd/>
                            <a:tailEnd/>
                          </a:ln>
                        </pic:spPr>
                      </pic:pic>
                    </a:graphicData>
                  </a:graphic>
                </wp:inline>
              </w:drawing>
            </w:r>
          </w:p>
          <w:p w14:paraId="3D8BE90A" w14:textId="77777777" w:rsidR="007B0DAC" w:rsidRPr="006A6AD1" w:rsidRDefault="007B0DAC">
            <w:pPr>
              <w:pStyle w:val="ImageCaption"/>
              <w:spacing w:before="200"/>
              <w:rPr>
                <w:rFonts w:ascii="Times New Roman" w:hAnsi="Times New Roman" w:cs="Times New Roman"/>
              </w:rPr>
            </w:pPr>
          </w:p>
        </w:tc>
      </w:tr>
      <w:tr w:rsidR="007B0DAC" w:rsidRPr="006A6AD1" w14:paraId="3D8BE90E" w14:textId="77777777">
        <w:tc>
          <w:tcPr>
            <w:tcW w:w="0" w:type="auto"/>
          </w:tcPr>
          <w:p w14:paraId="3D8BE90C"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6" wp14:editId="3D8BE947">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3D8BE90D" w14:textId="77777777" w:rsidR="007B0DAC" w:rsidRPr="006A6AD1" w:rsidRDefault="007B0DAC">
            <w:pPr>
              <w:pStyle w:val="ImageCaption"/>
              <w:spacing w:before="200"/>
              <w:rPr>
                <w:rFonts w:ascii="Times New Roman" w:hAnsi="Times New Roman" w:cs="Times New Roman"/>
              </w:rPr>
            </w:pPr>
          </w:p>
        </w:tc>
      </w:tr>
      <w:tr w:rsidR="007B0DAC" w:rsidRPr="006A6AD1" w14:paraId="3D8BE911" w14:textId="77777777">
        <w:tc>
          <w:tcPr>
            <w:tcW w:w="0" w:type="auto"/>
          </w:tcPr>
          <w:p w14:paraId="3D8BE90F"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8" wp14:editId="3D8BE949">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3D8BE910" w14:textId="77777777" w:rsidR="007B0DAC" w:rsidRPr="006A6AD1" w:rsidRDefault="007B0DAC">
            <w:pPr>
              <w:pStyle w:val="ImageCaption"/>
              <w:spacing w:before="200"/>
              <w:rPr>
                <w:rFonts w:ascii="Times New Roman" w:hAnsi="Times New Roman" w:cs="Times New Roman"/>
              </w:rPr>
            </w:pPr>
          </w:p>
        </w:tc>
      </w:tr>
      <w:tr w:rsidR="007B0DAC" w:rsidRPr="006A6AD1" w14:paraId="3D8BE914" w14:textId="77777777">
        <w:tc>
          <w:tcPr>
            <w:tcW w:w="0" w:type="auto"/>
          </w:tcPr>
          <w:p w14:paraId="3D8BE912"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A" wp14:editId="3D8BE94B">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21"/>
                          <a:stretch>
                            <a:fillRect/>
                          </a:stretch>
                        </pic:blipFill>
                        <pic:spPr bwMode="auto">
                          <a:xfrm>
                            <a:off x="0" y="0"/>
                            <a:ext cx="3733800" cy="2987040"/>
                          </a:xfrm>
                          <a:prstGeom prst="rect">
                            <a:avLst/>
                          </a:prstGeom>
                          <a:noFill/>
                          <a:ln w="9525">
                            <a:noFill/>
                            <a:headEnd/>
                            <a:tailEnd/>
                          </a:ln>
                        </pic:spPr>
                      </pic:pic>
                    </a:graphicData>
                  </a:graphic>
                </wp:inline>
              </w:drawing>
            </w:r>
          </w:p>
          <w:p w14:paraId="3D8BE913" w14:textId="77777777" w:rsidR="007B0DAC" w:rsidRPr="006A6AD1" w:rsidRDefault="007B0DAC">
            <w:pPr>
              <w:pStyle w:val="ImageCaption"/>
              <w:spacing w:before="200"/>
              <w:rPr>
                <w:rFonts w:ascii="Times New Roman" w:hAnsi="Times New Roman" w:cs="Times New Roman"/>
              </w:rPr>
            </w:pPr>
          </w:p>
        </w:tc>
      </w:tr>
      <w:tr w:rsidR="007B0DAC" w:rsidRPr="006A6AD1" w14:paraId="3D8BE917" w14:textId="77777777">
        <w:tc>
          <w:tcPr>
            <w:tcW w:w="0" w:type="auto"/>
          </w:tcPr>
          <w:p w14:paraId="3D8BE915"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C" wp14:editId="3D8BE94D">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22"/>
                          <a:stretch>
                            <a:fillRect/>
                          </a:stretch>
                        </pic:blipFill>
                        <pic:spPr bwMode="auto">
                          <a:xfrm>
                            <a:off x="0" y="0"/>
                            <a:ext cx="3733800" cy="2987040"/>
                          </a:xfrm>
                          <a:prstGeom prst="rect">
                            <a:avLst/>
                          </a:prstGeom>
                          <a:noFill/>
                          <a:ln w="9525">
                            <a:noFill/>
                            <a:headEnd/>
                            <a:tailEnd/>
                          </a:ln>
                        </pic:spPr>
                      </pic:pic>
                    </a:graphicData>
                  </a:graphic>
                </wp:inline>
              </w:drawing>
            </w:r>
          </w:p>
          <w:p w14:paraId="3D8BE916" w14:textId="77777777" w:rsidR="007B0DAC" w:rsidRPr="006A6AD1" w:rsidRDefault="007B0DAC">
            <w:pPr>
              <w:pStyle w:val="ImageCaption"/>
              <w:spacing w:before="200"/>
              <w:rPr>
                <w:rFonts w:ascii="Times New Roman" w:hAnsi="Times New Roman" w:cs="Times New Roman"/>
              </w:rPr>
            </w:pPr>
          </w:p>
        </w:tc>
      </w:tr>
      <w:tr w:rsidR="007B0DAC" w:rsidRPr="006A6AD1" w14:paraId="3D8BE91A" w14:textId="77777777">
        <w:tc>
          <w:tcPr>
            <w:tcW w:w="0" w:type="auto"/>
          </w:tcPr>
          <w:p w14:paraId="3D8BE918"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E" wp14:editId="3D8BE94F">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3D8BE919" w14:textId="77777777" w:rsidR="007B0DAC" w:rsidRPr="006A6AD1" w:rsidRDefault="007B0DAC">
            <w:pPr>
              <w:pStyle w:val="ImageCaption"/>
              <w:spacing w:before="200"/>
              <w:rPr>
                <w:rFonts w:ascii="Times New Roman" w:hAnsi="Times New Roman" w:cs="Times New Roman"/>
              </w:rPr>
            </w:pPr>
          </w:p>
        </w:tc>
      </w:tr>
      <w:tr w:rsidR="007B0DAC" w:rsidRPr="006A6AD1" w14:paraId="3D8BE91D" w14:textId="77777777">
        <w:tc>
          <w:tcPr>
            <w:tcW w:w="0" w:type="auto"/>
          </w:tcPr>
          <w:p w14:paraId="3D8BE91B"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0" wp14:editId="3D8BE951">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14:paraId="3D8BE91C" w14:textId="77777777" w:rsidR="007B0DAC" w:rsidRPr="006A6AD1" w:rsidRDefault="007B0DAC">
            <w:pPr>
              <w:pStyle w:val="ImageCaption"/>
              <w:spacing w:before="200"/>
              <w:rPr>
                <w:rFonts w:ascii="Times New Roman" w:hAnsi="Times New Roman" w:cs="Times New Roman"/>
              </w:rPr>
            </w:pPr>
          </w:p>
        </w:tc>
      </w:tr>
      <w:tr w:rsidR="007B0DAC" w:rsidRPr="006A6AD1" w14:paraId="3D8BE920" w14:textId="77777777">
        <w:tc>
          <w:tcPr>
            <w:tcW w:w="0" w:type="auto"/>
          </w:tcPr>
          <w:p w14:paraId="3D8BE91E"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2" wp14:editId="3D8BE953">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25"/>
                          <a:stretch>
                            <a:fillRect/>
                          </a:stretch>
                        </pic:blipFill>
                        <pic:spPr bwMode="auto">
                          <a:xfrm>
                            <a:off x="0" y="0"/>
                            <a:ext cx="3733800" cy="2987040"/>
                          </a:xfrm>
                          <a:prstGeom prst="rect">
                            <a:avLst/>
                          </a:prstGeom>
                          <a:noFill/>
                          <a:ln w="9525">
                            <a:noFill/>
                            <a:headEnd/>
                            <a:tailEnd/>
                          </a:ln>
                        </pic:spPr>
                      </pic:pic>
                    </a:graphicData>
                  </a:graphic>
                </wp:inline>
              </w:drawing>
            </w:r>
          </w:p>
          <w:p w14:paraId="3D8BE91F" w14:textId="77777777" w:rsidR="007B0DAC" w:rsidRPr="006A6AD1" w:rsidRDefault="007B0DAC">
            <w:pPr>
              <w:pStyle w:val="ImageCaption"/>
              <w:spacing w:before="200"/>
              <w:rPr>
                <w:rFonts w:ascii="Times New Roman" w:hAnsi="Times New Roman" w:cs="Times New Roman"/>
              </w:rPr>
            </w:pPr>
          </w:p>
        </w:tc>
      </w:tr>
      <w:tr w:rsidR="007B0DAC" w:rsidRPr="006A6AD1" w14:paraId="3D8BE923" w14:textId="77777777">
        <w:tc>
          <w:tcPr>
            <w:tcW w:w="0" w:type="auto"/>
          </w:tcPr>
          <w:p w14:paraId="3D8BE921"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4" wp14:editId="3D8BE955">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26"/>
                          <a:stretch>
                            <a:fillRect/>
                          </a:stretch>
                        </pic:blipFill>
                        <pic:spPr bwMode="auto">
                          <a:xfrm>
                            <a:off x="0" y="0"/>
                            <a:ext cx="3733800" cy="2987040"/>
                          </a:xfrm>
                          <a:prstGeom prst="rect">
                            <a:avLst/>
                          </a:prstGeom>
                          <a:noFill/>
                          <a:ln w="9525">
                            <a:noFill/>
                            <a:headEnd/>
                            <a:tailEnd/>
                          </a:ln>
                        </pic:spPr>
                      </pic:pic>
                    </a:graphicData>
                  </a:graphic>
                </wp:inline>
              </w:drawing>
            </w:r>
          </w:p>
          <w:p w14:paraId="3D8BE922" w14:textId="77777777" w:rsidR="007B0DAC" w:rsidRPr="006A6AD1" w:rsidRDefault="007B0DAC">
            <w:pPr>
              <w:pStyle w:val="ImageCaption"/>
              <w:spacing w:before="200"/>
              <w:rPr>
                <w:rFonts w:ascii="Times New Roman" w:hAnsi="Times New Roman" w:cs="Times New Roman"/>
              </w:rPr>
            </w:pPr>
          </w:p>
        </w:tc>
      </w:tr>
      <w:tr w:rsidR="007B0DAC" w:rsidRPr="006A6AD1" w14:paraId="3D8BE926" w14:textId="77777777">
        <w:tc>
          <w:tcPr>
            <w:tcW w:w="0" w:type="auto"/>
          </w:tcPr>
          <w:p w14:paraId="3D8BE92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6" wp14:editId="3D8BE957">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27"/>
                          <a:stretch>
                            <a:fillRect/>
                          </a:stretch>
                        </pic:blipFill>
                        <pic:spPr bwMode="auto">
                          <a:xfrm>
                            <a:off x="0" y="0"/>
                            <a:ext cx="3733800" cy="2987040"/>
                          </a:xfrm>
                          <a:prstGeom prst="rect">
                            <a:avLst/>
                          </a:prstGeom>
                          <a:noFill/>
                          <a:ln w="9525">
                            <a:noFill/>
                            <a:headEnd/>
                            <a:tailEnd/>
                          </a:ln>
                        </pic:spPr>
                      </pic:pic>
                    </a:graphicData>
                  </a:graphic>
                </wp:inline>
              </w:drawing>
            </w:r>
          </w:p>
          <w:p w14:paraId="3D8BE925" w14:textId="77777777" w:rsidR="007B0DAC" w:rsidRPr="006A6AD1" w:rsidRDefault="007B0DAC">
            <w:pPr>
              <w:pStyle w:val="ImageCaption"/>
              <w:spacing w:before="200"/>
              <w:rPr>
                <w:rFonts w:ascii="Times New Roman" w:hAnsi="Times New Roman" w:cs="Times New Roman"/>
              </w:rPr>
            </w:pPr>
          </w:p>
        </w:tc>
      </w:tr>
      <w:tr w:rsidR="007B0DAC" w:rsidRPr="006A6AD1" w14:paraId="3D8BE929" w14:textId="77777777">
        <w:tc>
          <w:tcPr>
            <w:tcW w:w="0" w:type="auto"/>
          </w:tcPr>
          <w:p w14:paraId="3D8BE92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8" wp14:editId="3D8BE959">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28"/>
                          <a:stretch>
                            <a:fillRect/>
                          </a:stretch>
                        </pic:blipFill>
                        <pic:spPr bwMode="auto">
                          <a:xfrm>
                            <a:off x="0" y="0"/>
                            <a:ext cx="3733800" cy="2987040"/>
                          </a:xfrm>
                          <a:prstGeom prst="rect">
                            <a:avLst/>
                          </a:prstGeom>
                          <a:noFill/>
                          <a:ln w="9525">
                            <a:noFill/>
                            <a:headEnd/>
                            <a:tailEnd/>
                          </a:ln>
                        </pic:spPr>
                      </pic:pic>
                    </a:graphicData>
                  </a:graphic>
                </wp:inline>
              </w:drawing>
            </w:r>
          </w:p>
          <w:p w14:paraId="3D8BE928" w14:textId="77777777" w:rsidR="007B0DAC" w:rsidRPr="006A6AD1" w:rsidRDefault="007B0DAC">
            <w:pPr>
              <w:pStyle w:val="ImageCaption"/>
              <w:spacing w:before="200"/>
              <w:rPr>
                <w:rFonts w:ascii="Times New Roman" w:hAnsi="Times New Roman" w:cs="Times New Roman"/>
              </w:rPr>
            </w:pPr>
          </w:p>
        </w:tc>
      </w:tr>
      <w:bookmarkEnd w:id="20"/>
      <w:bookmarkEnd w:id="0"/>
    </w:tbl>
    <w:p w14:paraId="3D8BE92A" w14:textId="77777777" w:rsidR="004D4D4C" w:rsidRDefault="004D4D4C"/>
    <w:sectPr w:rsidR="004D4D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BE95E" w14:textId="77777777" w:rsidR="004D4D4C" w:rsidRDefault="004D4D4C">
      <w:pPr>
        <w:spacing w:after="0"/>
      </w:pPr>
      <w:r>
        <w:separator/>
      </w:r>
    </w:p>
  </w:endnote>
  <w:endnote w:type="continuationSeparator" w:id="0">
    <w:p w14:paraId="3D8BE960" w14:textId="77777777" w:rsidR="004D4D4C" w:rsidRDefault="004D4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BE95A" w14:textId="77777777" w:rsidR="007B0DAC" w:rsidRDefault="004D4D4C">
      <w:r>
        <w:separator/>
      </w:r>
    </w:p>
  </w:footnote>
  <w:footnote w:type="continuationSeparator" w:id="0">
    <w:p w14:paraId="3D8BE95B" w14:textId="77777777" w:rsidR="007B0DAC" w:rsidRDefault="004D4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3C2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2765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0DAC"/>
    <w:rsid w:val="000A70A7"/>
    <w:rsid w:val="00462D2C"/>
    <w:rsid w:val="004D4D4C"/>
    <w:rsid w:val="0060186C"/>
    <w:rsid w:val="006A6AD1"/>
    <w:rsid w:val="007B0DAC"/>
    <w:rsid w:val="00DC21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8BE365"/>
  <w15:docId w15:val="{AE0ABD56-001D-3144-93B7-7F4A508DB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2109</Words>
  <Characters>12025</Characters>
  <Application>Microsoft Office Word</Application>
  <DocSecurity>0</DocSecurity>
  <Lines>100</Lines>
  <Paragraphs>28</Paragraphs>
  <ScaleCrop>false</ScaleCrop>
  <Company/>
  <LinksUpToDate>false</LinksUpToDate>
  <CharactersWithSpaces>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6</cp:revision>
  <dcterms:created xsi:type="dcterms:W3CDTF">2025-05-20T06:38:00Z</dcterms:created>
  <dcterms:modified xsi:type="dcterms:W3CDTF">2025-05-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